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8B23BE3" w:rsidR="00173A24" w:rsidRDefault="002055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E739753" w:rsidR="00173A24" w:rsidRDefault="002055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154DA076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4D7BD639" w:rsidR="00173A24" w:rsidRDefault="002055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reate division in the webpage, and create group of multiple tags together</w:t>
      </w: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8B3B62C" w:rsidR="00173A24" w:rsidRDefault="002055C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Absolute positioning is fixed meaning it does not change the place, Relative </w:t>
      </w:r>
      <w:proofErr w:type="gramStart"/>
      <w:r>
        <w:rPr>
          <w:rFonts w:ascii="Muli" w:eastAsia="Muli" w:hAnsi="Muli" w:cs="Muli"/>
          <w:b/>
          <w:sz w:val="24"/>
          <w:szCs w:val="24"/>
        </w:rPr>
        <w:t>positioning  is</w:t>
      </w:r>
      <w:proofErr w:type="gramEnd"/>
      <w:r>
        <w:rPr>
          <w:rFonts w:ascii="Muli" w:eastAsia="Muli" w:hAnsi="Muli" w:cs="Muli"/>
          <w:b/>
          <w:sz w:val="24"/>
          <w:szCs w:val="24"/>
        </w:rPr>
        <w:t xml:space="preserve"> with respect to another object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12CB059E" w:rsidR="00173A24" w:rsidRDefault="002055CF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Transaparency</w:t>
      </w:r>
      <w:proofErr w:type="spellEnd"/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05C96D05" w:rsidR="00173A24" w:rsidRDefault="002055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5BFE3346" w:rsidR="00173A24" w:rsidRDefault="002055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xpo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55CDADBA" w:rsidR="00173A24" w:rsidRDefault="002055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</w:t>
      </w:r>
      <w:r w:rsidR="00B5783E">
        <w:rPr>
          <w:rFonts w:ascii="Muli" w:eastAsia="Muli" w:hAnsi="Muli" w:cs="Muli"/>
          <w:sz w:val="24"/>
          <w:szCs w:val="24"/>
        </w:rPr>
        <w:t>Go to camera app on iPhone</w:t>
      </w:r>
    </w:p>
    <w:p w14:paraId="3E7F18CD" w14:textId="465553EC" w:rsidR="00B5783E" w:rsidRDefault="00B5783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2. On your pc, Go to my device </w:t>
      </w:r>
    </w:p>
    <w:p w14:paraId="5B10A4E3" w14:textId="525C4C3C" w:rsidR="00B5783E" w:rsidRDefault="00B5783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Scan QR code</w:t>
      </w:r>
    </w:p>
    <w:p w14:paraId="3258C180" w14:textId="061BCEAF" w:rsidR="00B5783E" w:rsidRDefault="00B5783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Open expo project.</w:t>
      </w: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62E33BE0" w:rsidR="00173A24" w:rsidRDefault="00B5783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</w:t>
      </w:r>
      <w:proofErr w:type="gramStart"/>
      <w:r>
        <w:rPr>
          <w:rFonts w:ascii="Muli" w:eastAsia="Muli" w:hAnsi="Muli" w:cs="Muli"/>
          <w:sz w:val="24"/>
          <w:szCs w:val="24"/>
        </w:rPr>
        <w:t>make  the</w:t>
      </w:r>
      <w:proofErr w:type="gramEnd"/>
      <w:r>
        <w:rPr>
          <w:rFonts w:ascii="Muli" w:eastAsia="Muli" w:hAnsi="Muli" w:cs="Muli"/>
          <w:sz w:val="24"/>
          <w:szCs w:val="24"/>
        </w:rPr>
        <w:t xml:space="preserve"> code appear on the screen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6" w14:textId="2211E0AB" w:rsidR="00173A24" w:rsidRDefault="00B5783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lets you describe what you want to appear on screen,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6357F7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5783E">
        <w:rPr>
          <w:rFonts w:ascii="Muli" w:eastAsia="Muli" w:hAnsi="Muli" w:cs="Muli"/>
          <w:sz w:val="24"/>
          <w:szCs w:val="24"/>
          <w:u w:val="single"/>
        </w:rPr>
        <w:t xml:space="preserve"> &lt;Text&gt; &lt;View&gt; &lt;Button&gt;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055CF"/>
    <w:rsid w:val="009526BB"/>
    <w:rsid w:val="00B57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eesh</cp:lastModifiedBy>
  <cp:revision>3</cp:revision>
  <dcterms:created xsi:type="dcterms:W3CDTF">2021-01-06T05:46:00Z</dcterms:created>
  <dcterms:modified xsi:type="dcterms:W3CDTF">2021-09-02T12:51:00Z</dcterms:modified>
</cp:coreProperties>
</file>